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07F39A" w14:textId="5D5D5795" w:rsidR="003926A0" w:rsidRPr="00237B80" w:rsidRDefault="003926A0" w:rsidP="003926A0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</w:rPr>
      </w:pPr>
    </w:p>
    <w:p w14:paraId="54191FA7" w14:textId="29175285" w:rsidR="003926A0" w:rsidRPr="007845D9" w:rsidRDefault="00A313B5" w:rsidP="003926A0">
      <w:pPr>
        <w:spacing w:after="0" w:line="360" w:lineRule="auto"/>
        <w:jc w:val="both"/>
        <w:rPr>
          <w:rFonts w:ascii="Calibri" w:hAnsi="Calibri" w:cs="Calibri"/>
          <w:b/>
          <w:sz w:val="28"/>
          <w:szCs w:val="28"/>
          <w:lang w:val="en-US" w:eastAsia="ko-KR"/>
        </w:rPr>
      </w:pPr>
      <w:r w:rsidRPr="007845D9">
        <w:rPr>
          <w:rFonts w:ascii="Calibri" w:hAnsi="Calibri" w:cs="Calibri" w:hint="eastAsia"/>
          <w:b/>
          <w:sz w:val="28"/>
          <w:szCs w:val="28"/>
          <w:lang w:val="en-US" w:eastAsia="ko-KR"/>
        </w:rPr>
        <w:t>T</w:t>
      </w:r>
      <w:r w:rsidRPr="007845D9">
        <w:rPr>
          <w:rFonts w:ascii="Calibri" w:hAnsi="Calibri" w:cs="Calibri"/>
          <w:b/>
          <w:sz w:val="28"/>
          <w:szCs w:val="28"/>
          <w:lang w:val="en-US" w:eastAsia="ko-KR"/>
        </w:rPr>
        <w:t>itle - Capitalize only the first letter of the first word</w:t>
      </w:r>
    </w:p>
    <w:p w14:paraId="35C814D4" w14:textId="5E11C997" w:rsidR="00A313B5" w:rsidRPr="007845D9" w:rsidRDefault="00A313B5" w:rsidP="003926A0">
      <w:pPr>
        <w:spacing w:after="0" w:line="360" w:lineRule="auto"/>
        <w:jc w:val="both"/>
        <w:rPr>
          <w:rFonts w:ascii="Calibri" w:hAnsi="Calibri" w:cs="Calibri"/>
          <w:bCs/>
          <w:i/>
          <w:iCs/>
          <w:color w:val="FF0000"/>
          <w:vertAlign w:val="superscript"/>
          <w:lang w:val="en-US"/>
        </w:rPr>
      </w:pPr>
      <w:r w:rsidRPr="00A313B5">
        <w:rPr>
          <w:rFonts w:ascii="Calibri" w:hAnsi="Calibri" w:cs="Calibri"/>
          <w:b/>
          <w:lang w:val="en-US"/>
        </w:rPr>
        <w:t>Gil-Dong Hong</w:t>
      </w:r>
      <w:proofErr w:type="gramStart"/>
      <w:r w:rsidR="00D4019E" w:rsidRPr="00D4019E">
        <w:rPr>
          <w:rFonts w:ascii="Calibri" w:hAnsi="Calibri" w:cs="Calibri"/>
          <w:b/>
          <w:vertAlign w:val="superscript"/>
          <w:lang w:val="en-US"/>
        </w:rPr>
        <w:t>1</w:t>
      </w:r>
      <w:r w:rsidR="004C4269">
        <w:rPr>
          <w:rFonts w:ascii="Calibri" w:hAnsi="Calibri" w:cs="Calibri"/>
          <w:b/>
          <w:vertAlign w:val="superscript"/>
          <w:lang w:val="en-US"/>
        </w:rPr>
        <w:t>,</w:t>
      </w:r>
      <w:r w:rsidR="00D4019E" w:rsidRPr="004C4269">
        <w:rPr>
          <w:rFonts w:ascii="Calibri" w:hAnsi="Calibri" w:cs="Calibri"/>
          <w:b/>
          <w:lang w:val="en-US"/>
        </w:rPr>
        <w:t>*</w:t>
      </w:r>
      <w:proofErr w:type="gramEnd"/>
      <w:r w:rsidR="00D4019E" w:rsidRPr="00D4019E">
        <w:rPr>
          <w:rFonts w:ascii="Calibri" w:hAnsi="Calibri" w:cs="Calibri"/>
          <w:b/>
          <w:lang w:val="en-US"/>
        </w:rPr>
        <w:t xml:space="preserve">, </w:t>
      </w:r>
      <w:r w:rsidRPr="00A313B5">
        <w:rPr>
          <w:rFonts w:ascii="Calibri" w:hAnsi="Calibri" w:cs="Calibri"/>
          <w:b/>
          <w:lang w:val="en-US"/>
        </w:rPr>
        <w:t>Cheol Soo Kim</w:t>
      </w:r>
      <w:r>
        <w:rPr>
          <w:rFonts w:ascii="Calibri" w:hAnsi="Calibri" w:cs="Calibri"/>
          <w:b/>
          <w:vertAlign w:val="superscript"/>
          <w:lang w:val="en-US"/>
        </w:rPr>
        <w:t>2</w:t>
      </w:r>
      <w:r w:rsidRPr="00A313B5">
        <w:rPr>
          <w:rFonts w:ascii="Calibri" w:hAnsi="Calibri" w:cs="Calibri"/>
          <w:b/>
          <w:lang w:val="en-US"/>
        </w:rPr>
        <w:t>, and John Smith</w:t>
      </w:r>
      <w:r w:rsidR="00D4019E" w:rsidRPr="00D4019E">
        <w:rPr>
          <w:rFonts w:ascii="Calibri" w:hAnsi="Calibri" w:cs="Calibri"/>
          <w:b/>
          <w:vertAlign w:val="superscript"/>
          <w:lang w:val="en-US"/>
        </w:rPr>
        <w:t>1</w:t>
      </w:r>
      <w:r w:rsidR="003D3AC9" w:rsidRPr="003D3AC9">
        <w:rPr>
          <w:rFonts w:ascii="Calibri" w:hAnsi="Calibri" w:cs="Calibri"/>
          <w:b/>
          <w:vertAlign w:val="superscript"/>
          <w:lang w:val="en-US"/>
        </w:rPr>
        <w:t xml:space="preserve"> </w:t>
      </w:r>
      <w:r w:rsidR="00354729">
        <w:rPr>
          <w:rFonts w:ascii="Calibri" w:hAnsi="Calibri" w:cs="Calibri" w:hint="eastAsia"/>
          <w:b/>
          <w:vertAlign w:val="superscript"/>
          <w:lang w:val="en-US" w:eastAsia="ko-KR"/>
        </w:rPr>
        <w:t xml:space="preserve"> </w:t>
      </w:r>
      <w:r w:rsidRPr="004E6CA0">
        <w:rPr>
          <w:rFonts w:ascii="Calibri" w:hAnsi="Calibri" w:cs="Calibri"/>
          <w:bCs/>
          <w:color w:val="FF0000"/>
          <w:lang w:val="en-US"/>
        </w:rPr>
        <w:t>(Please mark ‘*’ on Presenting Author)</w:t>
      </w:r>
    </w:p>
    <w:p w14:paraId="4EFDBE86" w14:textId="747D7C1D" w:rsidR="003926A0" w:rsidRDefault="003926A0" w:rsidP="003926A0">
      <w:pPr>
        <w:spacing w:after="0" w:line="360" w:lineRule="auto"/>
        <w:jc w:val="both"/>
        <w:rPr>
          <w:rFonts w:ascii="Calibri" w:hAnsi="Calibri" w:cs="Calibri"/>
          <w:i/>
          <w:iCs/>
          <w:lang w:val="en-US"/>
        </w:rPr>
      </w:pPr>
      <w:r w:rsidRPr="007845D9">
        <w:rPr>
          <w:rFonts w:ascii="Calibri" w:hAnsi="Calibri" w:cs="Calibri"/>
          <w:b/>
          <w:bCs/>
          <w:i/>
          <w:iCs/>
          <w:vertAlign w:val="superscript"/>
          <w:lang w:val="en-US"/>
        </w:rPr>
        <w:t>1</w:t>
      </w:r>
      <w:r w:rsidR="004E6CA0" w:rsidRPr="004E6CA0">
        <w:rPr>
          <w:rFonts w:ascii="Calibri" w:hAnsi="Calibri" w:cs="Calibri"/>
          <w:i/>
          <w:iCs/>
          <w:lang w:val="en-US"/>
        </w:rPr>
        <w:t>Department of Biotechnology, Korea University</w:t>
      </w:r>
    </w:p>
    <w:p w14:paraId="4E8E485A" w14:textId="2EE0D45E" w:rsidR="004E6CA0" w:rsidRPr="007845D9" w:rsidRDefault="004E6CA0" w:rsidP="003926A0">
      <w:pPr>
        <w:spacing w:after="0" w:line="360" w:lineRule="auto"/>
        <w:jc w:val="both"/>
        <w:rPr>
          <w:rFonts w:ascii="Calibri" w:hAnsi="Calibri" w:cs="Calibri"/>
          <w:i/>
          <w:iCs/>
          <w:lang w:val="en-US" w:eastAsia="ko-KR"/>
        </w:rPr>
      </w:pPr>
      <w:r w:rsidRPr="007845D9">
        <w:rPr>
          <w:rFonts w:ascii="Calibri" w:hAnsi="Calibri" w:cs="Calibri"/>
          <w:b/>
          <w:bCs/>
          <w:i/>
          <w:iCs/>
          <w:vertAlign w:val="superscript"/>
          <w:lang w:val="en-US"/>
        </w:rPr>
        <w:t>2</w:t>
      </w:r>
      <w:r w:rsidRPr="004E6CA0">
        <w:rPr>
          <w:rFonts w:ascii="Calibri" w:hAnsi="Calibri" w:cs="Calibri"/>
          <w:i/>
          <w:iCs/>
          <w:lang w:val="en-US"/>
        </w:rPr>
        <w:t>Department of Bioscience, New York University, USA</w:t>
      </w:r>
    </w:p>
    <w:p w14:paraId="7782F258" w14:textId="77777777" w:rsidR="003926A0" w:rsidRPr="00235D37" w:rsidRDefault="003926A0" w:rsidP="003926A0">
      <w:pPr>
        <w:spacing w:after="0" w:line="360" w:lineRule="auto"/>
        <w:jc w:val="both"/>
        <w:rPr>
          <w:rFonts w:ascii="Calibri" w:hAnsi="Calibri" w:cs="Calibri"/>
          <w:lang w:val="en-US" w:eastAsia="ko-KR"/>
        </w:rPr>
      </w:pPr>
    </w:p>
    <w:p w14:paraId="511FAFA4" w14:textId="77777777" w:rsidR="004E6CA0" w:rsidRPr="007845D9" w:rsidRDefault="004E6CA0" w:rsidP="00AD7297">
      <w:pPr>
        <w:pStyle w:val="a3"/>
        <w:spacing w:before="0" w:beforeAutospacing="0" w:after="0" w:afterAutospacing="0" w:line="360" w:lineRule="auto"/>
        <w:jc w:val="both"/>
        <w:rPr>
          <w:rFonts w:ascii="Calibri" w:hAnsi="Calibri" w:cs="Calibri"/>
        </w:rPr>
      </w:pPr>
    </w:p>
    <w:p w14:paraId="47302B20" w14:textId="7566A490" w:rsidR="004E6CA0" w:rsidRPr="00F6579D" w:rsidRDefault="007B1273" w:rsidP="004E6CA0">
      <w:pPr>
        <w:pStyle w:val="a3"/>
        <w:spacing w:before="0" w:beforeAutospacing="0" w:after="0" w:afterAutospacing="0" w:line="360" w:lineRule="auto"/>
        <w:jc w:val="both"/>
        <w:rPr>
          <w:rFonts w:ascii="Calibri" w:eastAsiaTheme="minorEastAsia" w:hAnsi="Calibri" w:cs="Calibri" w:hint="eastAsia"/>
          <w:lang w:eastAsia="ko-KR"/>
        </w:rPr>
      </w:pPr>
      <w:r w:rsidRPr="007B1273">
        <w:rPr>
          <w:rFonts w:ascii="Calibri" w:hAnsi="Calibri" w:cs="Calibri"/>
        </w:rPr>
        <w:t>The 11th Academic Symposium in 2024, co-hosted by the Carbohydrate Bioproduct Research Center (CBRC), the Korean Association of Carbohydrate Research (KACR), and the Korean Society of Food Science and Technology (</w:t>
      </w:r>
      <w:proofErr w:type="spellStart"/>
      <w:r w:rsidRPr="007B1273">
        <w:rPr>
          <w:rFonts w:ascii="Calibri" w:hAnsi="Calibri" w:cs="Calibri"/>
        </w:rPr>
        <w:t>KoSFoST</w:t>
      </w:r>
      <w:proofErr w:type="spellEnd"/>
      <w:r w:rsidRPr="007B1273">
        <w:rPr>
          <w:rFonts w:ascii="Calibri" w:hAnsi="Calibri" w:cs="Calibri"/>
        </w:rPr>
        <w:t xml:space="preserve">), entitled </w:t>
      </w:r>
      <w:r w:rsidR="00927AE3">
        <w:rPr>
          <w:rFonts w:ascii="Calibri" w:eastAsiaTheme="minorEastAsia" w:hAnsi="Calibri" w:cs="Calibri"/>
          <w:lang w:eastAsia="ko-KR"/>
        </w:rPr>
        <w:t>“</w:t>
      </w:r>
      <w:r w:rsidR="00927AE3" w:rsidRPr="00927AE3">
        <w:rPr>
          <w:rFonts w:ascii="Calibri" w:hAnsi="Calibri" w:cs="Calibri"/>
        </w:rPr>
        <w:t>Trends in the Development of Carbohydrate Materials for the Era of Personalized Health Care</w:t>
      </w:r>
      <w:r w:rsidR="00927AE3">
        <w:rPr>
          <w:rFonts w:ascii="Calibri" w:eastAsiaTheme="minorEastAsia" w:hAnsi="Calibri" w:cs="Calibri"/>
          <w:lang w:eastAsia="ko-KR"/>
        </w:rPr>
        <w:t>”</w:t>
      </w:r>
      <w:r w:rsidRPr="007B1273">
        <w:rPr>
          <w:rFonts w:ascii="Calibri" w:hAnsi="Calibri" w:cs="Calibri"/>
        </w:rPr>
        <w:t xml:space="preserve"> will be held.</w:t>
      </w:r>
      <w:r w:rsidR="00F6579D">
        <w:rPr>
          <w:rFonts w:ascii="Calibri" w:eastAsiaTheme="minorEastAsia" w:hAnsi="Calibri" w:cs="Calibri" w:hint="eastAsia"/>
          <w:lang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Abstracts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should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be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written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in English, be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recomended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to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be a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paragraphy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with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1.5-line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spacing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.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The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abstract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text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should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not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exceed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1,500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characters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including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 </w:t>
      </w:r>
      <w:proofErr w:type="spellStart"/>
      <w:r w:rsidR="00F6579D" w:rsidRPr="004347D3">
        <w:rPr>
          <w:rFonts w:ascii="Calibri" w:eastAsiaTheme="minorEastAsia" w:hAnsi="Calibri" w:cs="Calibri"/>
          <w:lang w:val="es-CL" w:eastAsia="ko-KR"/>
        </w:rPr>
        <w:t>space</w:t>
      </w:r>
      <w:proofErr w:type="spellEnd"/>
      <w:r w:rsidR="00F6579D" w:rsidRPr="004347D3">
        <w:rPr>
          <w:rFonts w:ascii="Calibri" w:eastAsiaTheme="minorEastAsia" w:hAnsi="Calibri" w:cs="Calibri"/>
          <w:lang w:val="es-CL" w:eastAsia="ko-KR"/>
        </w:rPr>
        <w:t xml:space="preserve">. </w:t>
      </w:r>
      <w:r w:rsidR="00F6579D" w:rsidRPr="004347D3">
        <w:rPr>
          <w:rFonts w:ascii="Calibri" w:eastAsiaTheme="minorEastAsia" w:hAnsi="Calibri" w:cs="Calibri"/>
          <w:lang w:eastAsia="ko-KR"/>
        </w:rPr>
        <w:t>Please do not include keywords, references, diagrams, and acknowledge.</w:t>
      </w:r>
    </w:p>
    <w:p w14:paraId="70172E3F" w14:textId="77777777" w:rsidR="003926A0" w:rsidRPr="00237B80" w:rsidRDefault="003926A0" w:rsidP="004E6CA0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  <w:lang w:eastAsia="ko-KR"/>
        </w:rPr>
      </w:pPr>
    </w:p>
    <w:p w14:paraId="37ECF1B1" w14:textId="77777777" w:rsidR="003926A0" w:rsidRPr="00237B80" w:rsidRDefault="003926A0" w:rsidP="00AD7297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  <w:lang w:eastAsia="ko-KR"/>
        </w:rPr>
      </w:pPr>
    </w:p>
    <w:p w14:paraId="590AEB6A" w14:textId="77777777" w:rsidR="00582BCA" w:rsidRPr="00587323" w:rsidRDefault="00582BCA" w:rsidP="005F7422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  <w:lang w:eastAsia="ko-KR"/>
        </w:rPr>
      </w:pPr>
    </w:p>
    <w:sectPr w:rsidR="00582BCA" w:rsidRPr="00587323" w:rsidSect="00417B5C">
      <w:footerReference w:type="default" r:id="rId8"/>
      <w:pgSz w:w="11906" w:h="16838" w:code="9"/>
      <w:pgMar w:top="1440" w:right="1080" w:bottom="1440" w:left="1080" w:header="709" w:footer="283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EACD3A" w14:textId="77777777" w:rsidR="009B55BF" w:rsidRDefault="009B55BF" w:rsidP="00AF114D">
      <w:pPr>
        <w:spacing w:after="0" w:line="240" w:lineRule="auto"/>
      </w:pPr>
      <w:r>
        <w:separator/>
      </w:r>
    </w:p>
  </w:endnote>
  <w:endnote w:type="continuationSeparator" w:id="0">
    <w:p w14:paraId="3446F26A" w14:textId="77777777" w:rsidR="009B55BF" w:rsidRDefault="009B55BF" w:rsidP="00AF1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Frutiger 45 Light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BIZ한마음고딕 R">
    <w:altName w:val="바탕"/>
    <w:charset w:val="81"/>
    <w:family w:val="roman"/>
    <w:pitch w:val="variable"/>
    <w:sig w:usb0="00000000" w:usb1="39D77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79539167"/>
      <w:docPartObj>
        <w:docPartGallery w:val="Page Numbers (Bottom of Page)"/>
        <w:docPartUnique/>
      </w:docPartObj>
    </w:sdtPr>
    <w:sdtContent>
      <w:p w14:paraId="21827E45" w14:textId="77777777" w:rsidR="00417B5C" w:rsidRDefault="00417B5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7256" w:rsidRPr="00E47256">
          <w:rPr>
            <w:noProof/>
            <w:lang w:val="ko-KR" w:eastAsia="ko-KR"/>
          </w:rPr>
          <w:t>-</w:t>
        </w:r>
        <w:r w:rsidR="00E47256">
          <w:rPr>
            <w:noProof/>
          </w:rPr>
          <w:t xml:space="preserve"> 33 -</w:t>
        </w:r>
        <w:r>
          <w:fldChar w:fldCharType="end"/>
        </w:r>
      </w:p>
    </w:sdtContent>
  </w:sdt>
  <w:p w14:paraId="2632D3D7" w14:textId="77777777" w:rsidR="00417B5C" w:rsidRDefault="00417B5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CD2D49" w14:textId="77777777" w:rsidR="009B55BF" w:rsidRDefault="009B55BF" w:rsidP="00AF114D">
      <w:pPr>
        <w:spacing w:after="0" w:line="240" w:lineRule="auto"/>
      </w:pPr>
      <w:r>
        <w:separator/>
      </w:r>
    </w:p>
  </w:footnote>
  <w:footnote w:type="continuationSeparator" w:id="0">
    <w:p w14:paraId="69FAE75C" w14:textId="77777777" w:rsidR="009B55BF" w:rsidRDefault="009B55BF" w:rsidP="00AF11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5B69A2"/>
    <w:multiLevelType w:val="hybridMultilevel"/>
    <w:tmpl w:val="28605E5C"/>
    <w:lvl w:ilvl="0" w:tplc="83ACE6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1335D6F"/>
    <w:multiLevelType w:val="hybridMultilevel"/>
    <w:tmpl w:val="64848524"/>
    <w:lvl w:ilvl="0" w:tplc="62F4A99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FF21CB2"/>
    <w:multiLevelType w:val="hybridMultilevel"/>
    <w:tmpl w:val="1ABAC14A"/>
    <w:lvl w:ilvl="0" w:tplc="2E0E30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71267593">
    <w:abstractNumId w:val="0"/>
  </w:num>
  <w:num w:numId="2" w16cid:durableId="2048021860">
    <w:abstractNumId w:val="1"/>
  </w:num>
  <w:num w:numId="3" w16cid:durableId="171265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rO0MLQ0MTAwsjBS0lEKTi0uzszPAykwrQUAhr4X3SwAAAA="/>
  </w:docVars>
  <w:rsids>
    <w:rsidRoot w:val="00F061D4"/>
    <w:rsid w:val="00005DC7"/>
    <w:rsid w:val="0002125A"/>
    <w:rsid w:val="0003092A"/>
    <w:rsid w:val="0003482F"/>
    <w:rsid w:val="00044372"/>
    <w:rsid w:val="000516BD"/>
    <w:rsid w:val="000A5713"/>
    <w:rsid w:val="000D0A2C"/>
    <w:rsid w:val="000D131C"/>
    <w:rsid w:val="000E0581"/>
    <w:rsid w:val="000E3658"/>
    <w:rsid w:val="0010056A"/>
    <w:rsid w:val="0010125D"/>
    <w:rsid w:val="0011758B"/>
    <w:rsid w:val="0013061C"/>
    <w:rsid w:val="00154657"/>
    <w:rsid w:val="0019031A"/>
    <w:rsid w:val="00196217"/>
    <w:rsid w:val="001B7EF3"/>
    <w:rsid w:val="001C6F5D"/>
    <w:rsid w:val="001D2992"/>
    <w:rsid w:val="00235D37"/>
    <w:rsid w:val="00237B80"/>
    <w:rsid w:val="002F2037"/>
    <w:rsid w:val="002F3B1B"/>
    <w:rsid w:val="002F5405"/>
    <w:rsid w:val="00315D36"/>
    <w:rsid w:val="00327196"/>
    <w:rsid w:val="00330291"/>
    <w:rsid w:val="00342A33"/>
    <w:rsid w:val="00347C5E"/>
    <w:rsid w:val="00354729"/>
    <w:rsid w:val="0036739D"/>
    <w:rsid w:val="00381D21"/>
    <w:rsid w:val="003926A0"/>
    <w:rsid w:val="003B21B5"/>
    <w:rsid w:val="003C6ADD"/>
    <w:rsid w:val="003D3AC9"/>
    <w:rsid w:val="00403357"/>
    <w:rsid w:val="00410A62"/>
    <w:rsid w:val="0041136A"/>
    <w:rsid w:val="00415716"/>
    <w:rsid w:val="00417B5C"/>
    <w:rsid w:val="00423B98"/>
    <w:rsid w:val="0043268C"/>
    <w:rsid w:val="00435B92"/>
    <w:rsid w:val="004506A3"/>
    <w:rsid w:val="00450D73"/>
    <w:rsid w:val="00453163"/>
    <w:rsid w:val="00465353"/>
    <w:rsid w:val="00471E22"/>
    <w:rsid w:val="00473FA2"/>
    <w:rsid w:val="00496754"/>
    <w:rsid w:val="004A4820"/>
    <w:rsid w:val="004A56A2"/>
    <w:rsid w:val="004C4269"/>
    <w:rsid w:val="004D77B8"/>
    <w:rsid w:val="004E6CA0"/>
    <w:rsid w:val="004F0352"/>
    <w:rsid w:val="005045D6"/>
    <w:rsid w:val="005638F5"/>
    <w:rsid w:val="0057721A"/>
    <w:rsid w:val="00582BCA"/>
    <w:rsid w:val="0058333A"/>
    <w:rsid w:val="00587323"/>
    <w:rsid w:val="005A43EF"/>
    <w:rsid w:val="005A494F"/>
    <w:rsid w:val="005C16E1"/>
    <w:rsid w:val="005C3A01"/>
    <w:rsid w:val="005E33AB"/>
    <w:rsid w:val="005E3959"/>
    <w:rsid w:val="005F1D21"/>
    <w:rsid w:val="005F65B8"/>
    <w:rsid w:val="005F7422"/>
    <w:rsid w:val="00610312"/>
    <w:rsid w:val="006112DF"/>
    <w:rsid w:val="00611D60"/>
    <w:rsid w:val="00625292"/>
    <w:rsid w:val="006354FB"/>
    <w:rsid w:val="0064043B"/>
    <w:rsid w:val="006574F6"/>
    <w:rsid w:val="006748F3"/>
    <w:rsid w:val="00677961"/>
    <w:rsid w:val="00682D45"/>
    <w:rsid w:val="00686E65"/>
    <w:rsid w:val="00697258"/>
    <w:rsid w:val="006A5B0F"/>
    <w:rsid w:val="00706BF2"/>
    <w:rsid w:val="00743D74"/>
    <w:rsid w:val="00743FB0"/>
    <w:rsid w:val="00750B4B"/>
    <w:rsid w:val="00756098"/>
    <w:rsid w:val="007670DD"/>
    <w:rsid w:val="007838CB"/>
    <w:rsid w:val="007845D9"/>
    <w:rsid w:val="007864A9"/>
    <w:rsid w:val="0079651F"/>
    <w:rsid w:val="007A6ED8"/>
    <w:rsid w:val="007B1273"/>
    <w:rsid w:val="007B190F"/>
    <w:rsid w:val="00831E17"/>
    <w:rsid w:val="008368D5"/>
    <w:rsid w:val="00836C90"/>
    <w:rsid w:val="008701B6"/>
    <w:rsid w:val="008B2D54"/>
    <w:rsid w:val="008C78C6"/>
    <w:rsid w:val="008D41D9"/>
    <w:rsid w:val="008E285F"/>
    <w:rsid w:val="00927AE3"/>
    <w:rsid w:val="00931AE1"/>
    <w:rsid w:val="009657B5"/>
    <w:rsid w:val="0097038A"/>
    <w:rsid w:val="009724A7"/>
    <w:rsid w:val="009B55BF"/>
    <w:rsid w:val="009D7403"/>
    <w:rsid w:val="009F734B"/>
    <w:rsid w:val="00A17121"/>
    <w:rsid w:val="00A2208B"/>
    <w:rsid w:val="00A24CE7"/>
    <w:rsid w:val="00A313B5"/>
    <w:rsid w:val="00A73ED7"/>
    <w:rsid w:val="00A7495F"/>
    <w:rsid w:val="00A90B65"/>
    <w:rsid w:val="00AB3A6E"/>
    <w:rsid w:val="00AB42C0"/>
    <w:rsid w:val="00AD7297"/>
    <w:rsid w:val="00AF114D"/>
    <w:rsid w:val="00B0732B"/>
    <w:rsid w:val="00B136EE"/>
    <w:rsid w:val="00B22365"/>
    <w:rsid w:val="00B46F83"/>
    <w:rsid w:val="00B62D01"/>
    <w:rsid w:val="00B7243D"/>
    <w:rsid w:val="00B73370"/>
    <w:rsid w:val="00B73C7D"/>
    <w:rsid w:val="00BA4FBD"/>
    <w:rsid w:val="00BB40AD"/>
    <w:rsid w:val="00BC60CE"/>
    <w:rsid w:val="00BD1703"/>
    <w:rsid w:val="00C271B8"/>
    <w:rsid w:val="00C34D0C"/>
    <w:rsid w:val="00C41D51"/>
    <w:rsid w:val="00C664ED"/>
    <w:rsid w:val="00C66BC2"/>
    <w:rsid w:val="00C76513"/>
    <w:rsid w:val="00C8421D"/>
    <w:rsid w:val="00C9107E"/>
    <w:rsid w:val="00C97153"/>
    <w:rsid w:val="00CA46E6"/>
    <w:rsid w:val="00CB4ADE"/>
    <w:rsid w:val="00CC5127"/>
    <w:rsid w:val="00CE5E24"/>
    <w:rsid w:val="00CF1CD2"/>
    <w:rsid w:val="00D21665"/>
    <w:rsid w:val="00D27144"/>
    <w:rsid w:val="00D4019E"/>
    <w:rsid w:val="00D432DB"/>
    <w:rsid w:val="00D44C8F"/>
    <w:rsid w:val="00D51282"/>
    <w:rsid w:val="00D52DDE"/>
    <w:rsid w:val="00D75BD9"/>
    <w:rsid w:val="00D85C94"/>
    <w:rsid w:val="00D940F4"/>
    <w:rsid w:val="00DA73BB"/>
    <w:rsid w:val="00DD6517"/>
    <w:rsid w:val="00E029EB"/>
    <w:rsid w:val="00E14590"/>
    <w:rsid w:val="00E17D93"/>
    <w:rsid w:val="00E429C6"/>
    <w:rsid w:val="00E47256"/>
    <w:rsid w:val="00E648AE"/>
    <w:rsid w:val="00E73D96"/>
    <w:rsid w:val="00E8373A"/>
    <w:rsid w:val="00E85F85"/>
    <w:rsid w:val="00E90570"/>
    <w:rsid w:val="00EA4C1A"/>
    <w:rsid w:val="00EB5A74"/>
    <w:rsid w:val="00EC3955"/>
    <w:rsid w:val="00EC5967"/>
    <w:rsid w:val="00ED09BF"/>
    <w:rsid w:val="00EE7D39"/>
    <w:rsid w:val="00F0172E"/>
    <w:rsid w:val="00F04B36"/>
    <w:rsid w:val="00F061D4"/>
    <w:rsid w:val="00F22C16"/>
    <w:rsid w:val="00F45F97"/>
    <w:rsid w:val="00F47D09"/>
    <w:rsid w:val="00F6579D"/>
    <w:rsid w:val="00F75984"/>
    <w:rsid w:val="00FB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D816A"/>
  <w15:chartTrackingRefBased/>
  <w15:docId w15:val="{3130554E-70FD-4EC7-9553-4A2CCB0DC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61D4"/>
    <w:pPr>
      <w:jc w:val="left"/>
    </w:pPr>
    <w:rPr>
      <w:kern w:val="0"/>
      <w:sz w:val="22"/>
      <w:lang w:val="es-CL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D7297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styleId="a4">
    <w:name w:val="Emphasis"/>
    <w:basedOn w:val="a0"/>
    <w:uiPriority w:val="20"/>
    <w:qFormat/>
    <w:rsid w:val="00347C5E"/>
    <w:rPr>
      <w:i/>
      <w:iCs/>
    </w:rPr>
  </w:style>
  <w:style w:type="paragraph" w:styleId="a5">
    <w:name w:val="header"/>
    <w:basedOn w:val="a"/>
    <w:link w:val="Char"/>
    <w:uiPriority w:val="99"/>
    <w:unhideWhenUsed/>
    <w:rsid w:val="00AF114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F114D"/>
    <w:rPr>
      <w:kern w:val="0"/>
      <w:sz w:val="22"/>
      <w:lang w:val="es-CL" w:eastAsia="en-US"/>
    </w:rPr>
  </w:style>
  <w:style w:type="paragraph" w:styleId="a6">
    <w:name w:val="footer"/>
    <w:basedOn w:val="a"/>
    <w:link w:val="Char0"/>
    <w:uiPriority w:val="99"/>
    <w:unhideWhenUsed/>
    <w:rsid w:val="00AF114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F114D"/>
    <w:rPr>
      <w:kern w:val="0"/>
      <w:sz w:val="22"/>
      <w:lang w:val="es-CL" w:eastAsia="en-US"/>
    </w:rPr>
  </w:style>
  <w:style w:type="paragraph" w:styleId="a7">
    <w:name w:val="List Paragraph"/>
    <w:basedOn w:val="a"/>
    <w:uiPriority w:val="34"/>
    <w:qFormat/>
    <w:rsid w:val="00AB42C0"/>
    <w:pPr>
      <w:widowControl w:val="0"/>
      <w:spacing w:after="0" w:line="240" w:lineRule="auto"/>
      <w:ind w:leftChars="400" w:left="840"/>
      <w:jc w:val="both"/>
    </w:pPr>
    <w:rPr>
      <w:kern w:val="2"/>
      <w:sz w:val="21"/>
      <w:lang w:val="en-US" w:eastAsia="ja-JP"/>
    </w:rPr>
  </w:style>
  <w:style w:type="character" w:customStyle="1" w:styleId="highlight">
    <w:name w:val="highlight"/>
    <w:basedOn w:val="a0"/>
    <w:rsid w:val="005F65B8"/>
  </w:style>
  <w:style w:type="paragraph" w:styleId="2">
    <w:name w:val="Body Text 2"/>
    <w:basedOn w:val="a"/>
    <w:link w:val="2Char"/>
    <w:semiHidden/>
    <w:rsid w:val="005F65B8"/>
    <w:pPr>
      <w:spacing w:after="0" w:line="240" w:lineRule="auto"/>
      <w:jc w:val="both"/>
    </w:pPr>
    <w:rPr>
      <w:rFonts w:ascii="Arial" w:eastAsia="Times New Roman" w:hAnsi="Arial" w:cs="Arial"/>
      <w:bCs/>
      <w:sz w:val="24"/>
      <w:szCs w:val="28"/>
      <w:lang w:val="en-US" w:eastAsia="de-DE"/>
    </w:rPr>
  </w:style>
  <w:style w:type="character" w:customStyle="1" w:styleId="2Char">
    <w:name w:val="본문 2 Char"/>
    <w:basedOn w:val="a0"/>
    <w:link w:val="2"/>
    <w:semiHidden/>
    <w:rsid w:val="005F65B8"/>
    <w:rPr>
      <w:rFonts w:ascii="Arial" w:eastAsia="Times New Roman" w:hAnsi="Arial" w:cs="Arial"/>
      <w:bCs/>
      <w:kern w:val="0"/>
      <w:sz w:val="24"/>
      <w:szCs w:val="28"/>
      <w:lang w:eastAsia="de-DE"/>
    </w:rPr>
  </w:style>
  <w:style w:type="paragraph" w:customStyle="1" w:styleId="MDPI17abstract">
    <w:name w:val="MDPI_1.7_abstract"/>
    <w:basedOn w:val="a"/>
    <w:next w:val="a"/>
    <w:qFormat/>
    <w:rsid w:val="005C3A01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styleId="a8">
    <w:name w:val="Balloon Text"/>
    <w:basedOn w:val="a"/>
    <w:link w:val="Char1"/>
    <w:uiPriority w:val="99"/>
    <w:semiHidden/>
    <w:unhideWhenUsed/>
    <w:rsid w:val="00F45F9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F45F97"/>
    <w:rPr>
      <w:rFonts w:asciiTheme="majorHAnsi" w:eastAsiaTheme="majorEastAsia" w:hAnsiTheme="majorHAnsi" w:cstheme="majorBidi"/>
      <w:kern w:val="0"/>
      <w:sz w:val="18"/>
      <w:szCs w:val="18"/>
      <w:lang w:val="es-CL" w:eastAsia="en-US"/>
    </w:rPr>
  </w:style>
  <w:style w:type="paragraph" w:styleId="a9">
    <w:name w:val="annotation text"/>
    <w:basedOn w:val="a"/>
    <w:link w:val="Char2"/>
    <w:uiPriority w:val="99"/>
    <w:semiHidden/>
    <w:unhideWhenUsed/>
    <w:rsid w:val="00F45F97"/>
  </w:style>
  <w:style w:type="character" w:customStyle="1" w:styleId="Char2">
    <w:name w:val="메모 텍스트 Char"/>
    <w:basedOn w:val="a0"/>
    <w:link w:val="a9"/>
    <w:uiPriority w:val="99"/>
    <w:semiHidden/>
    <w:rsid w:val="00F45F97"/>
    <w:rPr>
      <w:kern w:val="0"/>
      <w:sz w:val="22"/>
      <w:lang w:val="es-CL" w:eastAsia="en-US"/>
    </w:rPr>
  </w:style>
  <w:style w:type="character" w:styleId="aa">
    <w:name w:val="annotation reference"/>
    <w:basedOn w:val="a0"/>
    <w:uiPriority w:val="99"/>
    <w:semiHidden/>
    <w:unhideWhenUsed/>
    <w:rsid w:val="00F45F97"/>
    <w:rPr>
      <w:sz w:val="16"/>
      <w:szCs w:val="16"/>
    </w:rPr>
  </w:style>
  <w:style w:type="paragraph" w:customStyle="1" w:styleId="ab">
    <w:name w:val="바탕글"/>
    <w:basedOn w:val="a"/>
    <w:rsid w:val="002F3B1B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val="en-US" w:eastAsia="ko-KR"/>
    </w:rPr>
  </w:style>
  <w:style w:type="paragraph" w:customStyle="1" w:styleId="MS">
    <w:name w:val="MS바탕글"/>
    <w:basedOn w:val="a"/>
    <w:rsid w:val="008701B6"/>
    <w:pPr>
      <w:widowControl w:val="0"/>
      <w:wordWrap w:val="0"/>
      <w:autoSpaceDE w:val="0"/>
      <w:autoSpaceDN w:val="0"/>
      <w:spacing w:after="200" w:line="273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val="en-US" w:eastAsia="ko-KR"/>
    </w:rPr>
  </w:style>
  <w:style w:type="character" w:styleId="ac">
    <w:name w:val="Hyperlink"/>
    <w:rsid w:val="008D41D9"/>
    <w:rPr>
      <w:color w:val="0000FF"/>
      <w:u w:val="single"/>
    </w:rPr>
  </w:style>
  <w:style w:type="character" w:customStyle="1" w:styleId="affiliationdepartment">
    <w:name w:val="affiliation__department"/>
    <w:rsid w:val="00315D36"/>
  </w:style>
  <w:style w:type="character" w:customStyle="1" w:styleId="affiliationname">
    <w:name w:val="affiliation__name"/>
    <w:rsid w:val="00315D36"/>
  </w:style>
  <w:style w:type="character" w:customStyle="1" w:styleId="affiliationcountry">
    <w:name w:val="affiliation__country"/>
    <w:rsid w:val="00315D36"/>
  </w:style>
  <w:style w:type="character" w:customStyle="1" w:styleId="A60">
    <w:name w:val="A6"/>
    <w:uiPriority w:val="99"/>
    <w:rsid w:val="00315D36"/>
    <w:rPr>
      <w:rFonts w:cs="Frutiger 45 Light"/>
      <w:color w:val="000000"/>
      <w:sz w:val="19"/>
      <w:szCs w:val="19"/>
    </w:rPr>
  </w:style>
  <w:style w:type="table" w:styleId="ad">
    <w:name w:val="Table Grid"/>
    <w:basedOn w:val="a1"/>
    <w:uiPriority w:val="39"/>
    <w:rsid w:val="00471E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ody Text"/>
    <w:basedOn w:val="a"/>
    <w:link w:val="Char3"/>
    <w:uiPriority w:val="99"/>
    <w:semiHidden/>
    <w:unhideWhenUsed/>
    <w:rsid w:val="00237B80"/>
    <w:pPr>
      <w:spacing w:after="180"/>
    </w:pPr>
  </w:style>
  <w:style w:type="character" w:customStyle="1" w:styleId="Char3">
    <w:name w:val="본문 Char"/>
    <w:basedOn w:val="a0"/>
    <w:link w:val="ae"/>
    <w:uiPriority w:val="99"/>
    <w:semiHidden/>
    <w:rsid w:val="00237B80"/>
    <w:rPr>
      <w:kern w:val="0"/>
      <w:sz w:val="22"/>
      <w:lang w:val="es-CL" w:eastAsia="en-US"/>
    </w:rPr>
  </w:style>
  <w:style w:type="paragraph" w:styleId="af">
    <w:name w:val="annotation subject"/>
    <w:basedOn w:val="a9"/>
    <w:next w:val="a9"/>
    <w:link w:val="Char4"/>
    <w:uiPriority w:val="99"/>
    <w:semiHidden/>
    <w:unhideWhenUsed/>
    <w:rsid w:val="00D44C8F"/>
    <w:rPr>
      <w:b/>
      <w:bCs/>
    </w:rPr>
  </w:style>
  <w:style w:type="character" w:customStyle="1" w:styleId="Char4">
    <w:name w:val="메모 주제 Char"/>
    <w:basedOn w:val="Char2"/>
    <w:link w:val="af"/>
    <w:uiPriority w:val="99"/>
    <w:semiHidden/>
    <w:rsid w:val="00D44C8F"/>
    <w:rPr>
      <w:b/>
      <w:bCs/>
      <w:kern w:val="0"/>
      <w:sz w:val="22"/>
      <w:lang w:val="es-C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54C2A-E610-44EF-A558-AEBB3F804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FoST HQ</dc:creator>
  <cp:keywords/>
  <dc:description/>
  <cp:lastModifiedBy>KimJinwoo</cp:lastModifiedBy>
  <cp:revision>3</cp:revision>
  <dcterms:created xsi:type="dcterms:W3CDTF">2024-08-14T01:44:00Z</dcterms:created>
  <dcterms:modified xsi:type="dcterms:W3CDTF">2024-08-14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309e7a1e056459257275b27feef9f807401ab571217cf6d0c9d23e12faa32</vt:lpwstr>
  </property>
</Properties>
</file>